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101F00" w14:textId="10299573" w:rsidR="00880C0D" w:rsidRDefault="002D1311" w:rsidP="002D1311">
      <w:pPr>
        <w:pStyle w:val="Heading1"/>
        <w:rPr>
          <w:lang w:val="en-US"/>
        </w:rPr>
      </w:pPr>
      <w:r w:rsidRPr="002D1311">
        <w:rPr>
          <w:lang w:val="en-US"/>
        </w:rPr>
        <w:t>Library Book – Documentation</w:t>
      </w:r>
    </w:p>
    <w:p w14:paraId="265705B1" w14:textId="73821184" w:rsidR="002D1311" w:rsidRDefault="002D1311" w:rsidP="002D1311">
      <w:pPr>
        <w:rPr>
          <w:lang w:val="en-US"/>
        </w:rPr>
      </w:pPr>
    </w:p>
    <w:p w14:paraId="5FE6FA53" w14:textId="68E1497D" w:rsidR="002D1311" w:rsidRPr="002D1311" w:rsidRDefault="002D1311" w:rsidP="002D1311">
      <w:pPr>
        <w:rPr>
          <w:lang w:val="en-US"/>
        </w:rPr>
      </w:pPr>
      <w:r>
        <w:rPr>
          <w:lang w:val="en-US"/>
        </w:rPr>
        <w:t xml:space="preserve">Upon opening the application, you will be prompted to enter your name: </w:t>
      </w:r>
    </w:p>
    <w:p w14:paraId="439F755D" w14:textId="17494A8F" w:rsidR="002D1311" w:rsidRDefault="002D1311">
      <w:pPr>
        <w:rPr>
          <w:lang w:val="en-US"/>
        </w:rPr>
      </w:pPr>
      <w:r w:rsidRPr="002D1311">
        <w:rPr>
          <w:noProof/>
          <w:lang w:val="en-US"/>
        </w:rPr>
        <w:drawing>
          <wp:inline distT="0" distB="0" distL="0" distR="0" wp14:anchorId="5E8B2582" wp14:editId="3B1A69D6">
            <wp:extent cx="4962525" cy="331842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7253" cy="3328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DFF27" w14:textId="7F5B0C88" w:rsidR="002D1311" w:rsidRDefault="002D1311">
      <w:pPr>
        <w:rPr>
          <w:lang w:val="en-US"/>
        </w:rPr>
      </w:pPr>
      <w:r>
        <w:rPr>
          <w:lang w:val="en-US"/>
        </w:rPr>
        <w:br/>
        <w:t>After entering your name, the application will continue to ask you various questions, but will also provide examples of input as shown below.</w:t>
      </w:r>
    </w:p>
    <w:p w14:paraId="62FCBCC8" w14:textId="75FA61BD" w:rsidR="002D1311" w:rsidRDefault="002D1311">
      <w:pPr>
        <w:rPr>
          <w:lang w:val="en-US"/>
        </w:rPr>
      </w:pPr>
      <w:r w:rsidRPr="002D1311">
        <w:rPr>
          <w:noProof/>
          <w:lang w:val="en-US"/>
        </w:rPr>
        <w:drawing>
          <wp:inline distT="0" distB="0" distL="0" distR="0" wp14:anchorId="798B9E12" wp14:editId="4B46B2A4">
            <wp:extent cx="5248275" cy="3477142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284" cy="3478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br/>
        <w:t>If an invalid or no input is entered the application will prompt again.</w:t>
      </w:r>
    </w:p>
    <w:p w14:paraId="21848214" w14:textId="63E2007D" w:rsidR="002D1311" w:rsidRDefault="002D1311">
      <w:pPr>
        <w:rPr>
          <w:lang w:val="en-US"/>
        </w:rPr>
      </w:pPr>
      <w:r w:rsidRPr="002D1311">
        <w:rPr>
          <w:noProof/>
          <w:lang w:val="en-US"/>
        </w:rPr>
        <w:lastRenderedPageBreak/>
        <w:drawing>
          <wp:inline distT="0" distB="0" distL="0" distR="0" wp14:anchorId="3546F12C" wp14:editId="18B5A990">
            <wp:extent cx="5731510" cy="382587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FA7DD" w14:textId="636ED3D3" w:rsidR="002D1311" w:rsidRDefault="002D1311">
      <w:pPr>
        <w:rPr>
          <w:lang w:val="en-US"/>
        </w:rPr>
      </w:pPr>
    </w:p>
    <w:p w14:paraId="2DC13BAA" w14:textId="773E9084" w:rsidR="002D1311" w:rsidRDefault="002D1311">
      <w:pPr>
        <w:rPr>
          <w:lang w:val="en-US"/>
        </w:rPr>
      </w:pPr>
      <w:r w:rsidRPr="002D1311">
        <w:rPr>
          <w:noProof/>
          <w:lang w:val="en-US"/>
        </w:rPr>
        <w:drawing>
          <wp:inline distT="0" distB="0" distL="0" distR="0" wp14:anchorId="69A7094E" wp14:editId="77FB1AC3">
            <wp:extent cx="5731510" cy="3801745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0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94D13" w14:textId="77777777" w:rsidR="002D1311" w:rsidRDefault="002D1311">
      <w:pPr>
        <w:rPr>
          <w:lang w:val="en-US"/>
        </w:rPr>
      </w:pPr>
    </w:p>
    <w:p w14:paraId="3CA79315" w14:textId="77777777" w:rsidR="002D1311" w:rsidRDefault="002D1311">
      <w:pPr>
        <w:rPr>
          <w:lang w:val="en-US"/>
        </w:rPr>
      </w:pPr>
    </w:p>
    <w:p w14:paraId="363B0486" w14:textId="55EE93C3" w:rsidR="002D1311" w:rsidRDefault="002D1311">
      <w:pPr>
        <w:rPr>
          <w:lang w:val="en-US"/>
        </w:rPr>
      </w:pPr>
      <w:r>
        <w:rPr>
          <w:lang w:val="en-US"/>
        </w:rPr>
        <w:lastRenderedPageBreak/>
        <w:t>Though out the application the user will continue to be prompted for user input</w:t>
      </w:r>
    </w:p>
    <w:p w14:paraId="6757D5FF" w14:textId="03C24E0C" w:rsidR="002D1311" w:rsidRDefault="002D1311">
      <w:pPr>
        <w:rPr>
          <w:lang w:val="en-US"/>
        </w:rPr>
      </w:pPr>
      <w:r w:rsidRPr="002D1311">
        <w:rPr>
          <w:noProof/>
          <w:lang w:val="en-US"/>
        </w:rPr>
        <w:drawing>
          <wp:inline distT="0" distB="0" distL="0" distR="0" wp14:anchorId="3B36E780" wp14:editId="30F1AEE6">
            <wp:extent cx="5731510" cy="383032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3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8C56D" w14:textId="1C85AF23" w:rsidR="002D1311" w:rsidRDefault="002D1311">
      <w:pPr>
        <w:rPr>
          <w:lang w:val="en-US"/>
        </w:rPr>
      </w:pPr>
      <w:r>
        <w:rPr>
          <w:lang w:val="en-US"/>
        </w:rPr>
        <w:t xml:space="preserve">Until the selected storyline has </w:t>
      </w:r>
      <w:proofErr w:type="gramStart"/>
      <w:r>
        <w:rPr>
          <w:lang w:val="en-US"/>
        </w:rPr>
        <w:t>come to a conclusion</w:t>
      </w:r>
      <w:proofErr w:type="gramEnd"/>
      <w:r>
        <w:rPr>
          <w:lang w:val="en-US"/>
        </w:rPr>
        <w:t>, at which time results will be shown:</w:t>
      </w:r>
    </w:p>
    <w:p w14:paraId="4F9CA1F6" w14:textId="7F60F14A" w:rsidR="002D1311" w:rsidRPr="002D1311" w:rsidRDefault="002D1311">
      <w:pPr>
        <w:rPr>
          <w:lang w:val="en-US"/>
        </w:rPr>
      </w:pPr>
      <w:r w:rsidRPr="002D1311">
        <w:rPr>
          <w:noProof/>
          <w:lang w:val="en-US"/>
        </w:rPr>
        <w:drawing>
          <wp:inline distT="0" distB="0" distL="0" distR="0" wp14:anchorId="6096D065" wp14:editId="705987B9">
            <wp:extent cx="5731510" cy="3789680"/>
            <wp:effectExtent l="0" t="0" r="254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8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D1311" w:rsidRPr="002D13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jM1NDewMDYzMDRT0lEKTi0uzszPAykwrAUAcl2koiwAAAA="/>
  </w:docVars>
  <w:rsids>
    <w:rsidRoot w:val="002D1311"/>
    <w:rsid w:val="002D1311"/>
    <w:rsid w:val="00880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D18CE"/>
  <w15:chartTrackingRefBased/>
  <w15:docId w15:val="{A4F07CCD-A897-4BBC-8647-C2D36117F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13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13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C0CAE4-450D-485D-9E0F-96B3A8F9D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utimer</dc:creator>
  <cp:keywords/>
  <dc:description/>
  <cp:lastModifiedBy>Adam Mutimer</cp:lastModifiedBy>
  <cp:revision>1</cp:revision>
  <dcterms:created xsi:type="dcterms:W3CDTF">2020-12-20T11:15:00Z</dcterms:created>
  <dcterms:modified xsi:type="dcterms:W3CDTF">2020-12-20T11:27:00Z</dcterms:modified>
</cp:coreProperties>
</file>